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University of Petroleum and Energy Studies</w:t>
      </w:r>
    </w:p>
    <w:p w:rsidR="00FA1703" w:rsidRDefault="00FA1703" w:rsidP="00FA170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chool of Computer Science </w:t>
      </w:r>
    </w:p>
    <w:p w:rsidR="00FA1703" w:rsidRDefault="00FA1703" w:rsidP="00FA170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Department of Cybernetics </w:t>
      </w:r>
    </w:p>
    <w:p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68910</wp:posOffset>
            </wp:positionV>
            <wp:extent cx="2061210" cy="77597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 Graphics &amp; Animation Tools</w:t>
      </w:r>
    </w:p>
    <w:p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LAB FILE </w:t>
      </w:r>
    </w:p>
    <w:p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(Session: 2020-2021)</w:t>
      </w:r>
    </w:p>
    <w:p w:rsidR="00FA1703" w:rsidRDefault="00FA1703" w:rsidP="00FA1703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FA1703" w:rsidRDefault="00C06B07" w:rsidP="00FA1703">
      <w:pPr>
        <w:jc w:val="center"/>
        <w:rPr>
          <w:rFonts w:ascii="Times New Roman" w:hAnsi="Times New Roman" w:cs="Times New Roman"/>
          <w:sz w:val="28"/>
          <w:szCs w:val="28"/>
        </w:rPr>
      </w:pPr>
      <w:r w:rsidRPr="00C06B07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0" o:spid="_x0000_s1026" type="#_x0000_t202" style="position:absolute;left:0;text-align:left;margin-left:0;margin-top:.7pt;width:189.75pt;height:66.5pt;z-index:251660288;visibility:visible;mso-height-percent:200;mso-wrap-distance-top:3.6pt;mso-wrap-distance-bottom:3.6pt;mso-position-horizontal:center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" stroked="f">
            <v:textbox style="mso-fit-shape-to-text:t">
              <w:txbxContent>
                <w:p w:rsidR="00FA1703" w:rsidRDefault="00FA1703" w:rsidP="00FA1703">
                  <w:pPr>
                    <w:spacing w:after="24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Batch: 2017-2021</w:t>
                  </w:r>
                </w:p>
                <w:p w:rsidR="00FA1703" w:rsidRDefault="00FA1703" w:rsidP="00FA1703">
                  <w:pPr>
                    <w:spacing w:after="24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  <w:vertAlign w:val="superscript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Semester: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VII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  <w:vertAlign w:val="superscript"/>
                    </w:rPr>
                    <w:t>th</w:t>
                  </w:r>
                  <w:proofErr w:type="spellEnd"/>
                </w:p>
              </w:txbxContent>
            </v:textbox>
            <w10:wrap type="square" anchorx="margin"/>
          </v:shape>
        </w:pict>
      </w:r>
    </w:p>
    <w:p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FA1703" w:rsidRDefault="00C06B07" w:rsidP="00FA1703">
      <w:pPr>
        <w:rPr>
          <w:rFonts w:ascii="Times New Roman" w:hAnsi="Times New Roman" w:cs="Times New Roman"/>
          <w:sz w:val="28"/>
          <w:szCs w:val="28"/>
        </w:rPr>
      </w:pPr>
      <w:r w:rsidRPr="00C06B07">
        <w:rPr>
          <w:noProof/>
        </w:rPr>
        <w:pict>
          <v:shape id="Text Box 11" o:spid="_x0000_s1027" type="#_x0000_t202" style="position:absolute;margin-left:288.3pt;margin-top:.95pt;width:189.75pt;height:77.8pt;z-index:251661312;visibility:visible;mso-height-percent:200;mso-wrap-distance-top:3.6pt;mso-wrap-distance-bottom:3.6pt;mso-position-horizontal:righ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" stroked="f">
            <v:textbox style="mso-fit-shape-to-text:t">
              <w:txbxContent>
                <w:p w:rsidR="00FA1703" w:rsidRDefault="00FA1703" w:rsidP="00FA1703">
                  <w:pPr>
                    <w:spacing w:after="0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Submitted </w:t>
                  </w:r>
                  <w:r>
                    <w:rPr>
                      <w:rFonts w:ascii="Times New Roman" w:hAnsi="Times New Roman"/>
                      <w:b/>
                      <w:sz w:val="28"/>
                      <w:u w:val="single"/>
                    </w:rPr>
                    <w:t>By: -</w:t>
                  </w:r>
                </w:p>
                <w:p w:rsidR="00AB5A3A" w:rsidRDefault="00AB5A3A" w:rsidP="00FA1703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Ananya</w:t>
                  </w:r>
                  <w:proofErr w:type="spellEnd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Raghav</w:t>
                  </w:r>
                  <w:proofErr w:type="spellEnd"/>
                </w:p>
                <w:p w:rsidR="00FA1703" w:rsidRDefault="00AB5A3A" w:rsidP="00FA1703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R100217008</w:t>
                  </w:r>
                </w:p>
                <w:p w:rsidR="00FA1703" w:rsidRDefault="00AB5A3A" w:rsidP="00FA1703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500062570</w:t>
                  </w:r>
                </w:p>
              </w:txbxContent>
            </v:textbox>
            <w10:wrap type="square" anchorx="margin"/>
          </v:shape>
        </w:pict>
      </w:r>
      <w:r w:rsidRPr="00C06B07">
        <w:rPr>
          <w:noProof/>
        </w:rPr>
        <w:pict>
          <v:shape id="Text Box 12" o:spid="_x0000_s1028" type="#_x0000_t202" style="position:absolute;margin-left:0;margin-top:.4pt;width:189.75pt;height:93.1pt;z-index:251662336;visibility:visible;mso-height-percent:200;mso-wrap-distance-top:3.6pt;mso-wrap-distance-bottom:3.6pt;mso-position-horizontal:lef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" stroked="f">
            <v:textbox style="mso-fit-shape-to-text:t">
              <w:txbxContent>
                <w:p w:rsidR="00FA1703" w:rsidRDefault="00FA1703" w:rsidP="00FA1703">
                  <w:pPr>
                    <w:spacing w:after="0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Submitted </w:t>
                  </w:r>
                  <w:r>
                    <w:rPr>
                      <w:rFonts w:ascii="Times New Roman" w:hAnsi="Times New Roman"/>
                      <w:b/>
                      <w:sz w:val="28"/>
                      <w:u w:val="single"/>
                    </w:rPr>
                    <w:t>To: -</w:t>
                  </w:r>
                </w:p>
                <w:p w:rsidR="00FA1703" w:rsidRDefault="00FA1703" w:rsidP="00FA1703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Dr.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Durgansh</w:t>
                  </w:r>
                  <w:proofErr w:type="spellEnd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Sharma</w:t>
                  </w:r>
                  <w:r>
                    <w:rPr>
                      <w:rFonts w:ascii="Times New Roman" w:hAnsi="Times New Roman" w:cs="Times New Roman"/>
                      <w:sz w:val="28"/>
                    </w:rPr>
                    <w:t xml:space="preserve"> Assistant Professor</w:t>
                  </w:r>
                </w:p>
                <w:p w:rsidR="00FA1703" w:rsidRDefault="00FA1703" w:rsidP="00FA1703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</w:rPr>
                    <w:t>Department of Cybernetics</w:t>
                  </w:r>
                </w:p>
                <w:p w:rsidR="00FA1703" w:rsidRDefault="00FA1703" w:rsidP="00FA1703">
                  <w:pPr>
                    <w:spacing w:after="0"/>
                  </w:pPr>
                </w:p>
              </w:txbxContent>
            </v:textbox>
            <w10:wrap type="square" anchorx="margin"/>
          </v:shape>
        </w:pict>
      </w: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FA1703" w:rsidRDefault="00FA1703" w:rsidP="00FA1703">
      <w:pPr>
        <w:rPr>
          <w:rFonts w:ascii="Times New Roman" w:hAnsi="Times New Roman" w:cs="Times New Roman"/>
          <w:sz w:val="28"/>
          <w:szCs w:val="28"/>
        </w:rPr>
      </w:pPr>
    </w:p>
    <w:p w:rsidR="00AB5A3A" w:rsidRPr="00AF45E0" w:rsidRDefault="00F85F24" w:rsidP="00AB5A3A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AF45E0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Experiment-9</w:t>
      </w:r>
    </w:p>
    <w:p w:rsidR="00AF45E0" w:rsidRDefault="00AF45E0" w:rsidP="00AB5A3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A4915" w:rsidRDefault="00AF45E0" w:rsidP="008320FE">
      <w:pPr>
        <w:jc w:val="both"/>
        <w:rPr>
          <w:rFonts w:ascii="Times New Roman" w:hAnsi="Times New Roman" w:cs="Times New Roman"/>
          <w:sz w:val="28"/>
          <w:szCs w:val="28"/>
        </w:rPr>
      </w:pPr>
      <w:r w:rsidRPr="00AF45E0">
        <w:rPr>
          <w:rFonts w:ascii="Times New Roman" w:hAnsi="Times New Roman" w:cs="Times New Roman"/>
          <w:b/>
          <w:sz w:val="28"/>
          <w:szCs w:val="28"/>
        </w:rPr>
        <w:t>Aim</w:t>
      </w:r>
      <w:proofErr w:type="gramStart"/>
      <w:r w:rsidRPr="00AF45E0">
        <w:rPr>
          <w:rFonts w:ascii="Times New Roman" w:hAnsi="Times New Roman" w:cs="Times New Roman"/>
          <w:b/>
          <w:sz w:val="28"/>
          <w:szCs w:val="28"/>
        </w:rPr>
        <w:t>-</w:t>
      </w:r>
      <w:r w:rsidR="004165B3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85F24" w:rsidRPr="00F85F24">
        <w:rPr>
          <w:rFonts w:ascii="Times New Roman" w:hAnsi="Times New Roman" w:cs="Times New Roman"/>
          <w:sz w:val="28"/>
          <w:szCs w:val="28"/>
        </w:rPr>
        <w:t>Design</w:t>
      </w:r>
      <w:proofErr w:type="gramEnd"/>
      <w:r w:rsidR="00F85F24" w:rsidRPr="00F85F24">
        <w:rPr>
          <w:rFonts w:ascii="Times New Roman" w:hAnsi="Times New Roman" w:cs="Times New Roman"/>
          <w:sz w:val="28"/>
          <w:szCs w:val="28"/>
        </w:rPr>
        <w:t xml:space="preserve"> of 3D Mountain Landscape using Blender.</w:t>
      </w:r>
    </w:p>
    <w:p w:rsidR="00F85F24" w:rsidRDefault="00F85F24" w:rsidP="008320FE">
      <w:pPr>
        <w:jc w:val="both"/>
        <w:rPr>
          <w:rFonts w:ascii="Times New Roman" w:hAnsi="Times New Roman" w:cs="Times New Roman"/>
          <w:sz w:val="24"/>
          <w:szCs w:val="24"/>
        </w:rPr>
      </w:pPr>
      <w:r w:rsidRPr="00C60801">
        <w:rPr>
          <w:rFonts w:ascii="Times New Roman" w:hAnsi="Times New Roman" w:cs="Times New Roman"/>
          <w:sz w:val="28"/>
          <w:szCs w:val="28"/>
        </w:rPr>
        <w:t>In this</w:t>
      </w:r>
      <w:r w:rsidR="004165B3">
        <w:rPr>
          <w:rFonts w:ascii="Times New Roman" w:hAnsi="Times New Roman" w:cs="Times New Roman"/>
          <w:sz w:val="28"/>
          <w:szCs w:val="28"/>
        </w:rPr>
        <w:t xml:space="preserve"> experiment we need to create </w:t>
      </w:r>
      <w:proofErr w:type="gramStart"/>
      <w:r w:rsidR="004165B3">
        <w:rPr>
          <w:rFonts w:ascii="Times New Roman" w:hAnsi="Times New Roman" w:cs="Times New Roman"/>
          <w:sz w:val="28"/>
          <w:szCs w:val="28"/>
        </w:rPr>
        <w:t xml:space="preserve">a </w:t>
      </w:r>
      <w:r w:rsidRPr="00C60801">
        <w:rPr>
          <w:rFonts w:ascii="Times New Roman" w:hAnsi="Times New Roman" w:cs="Times New Roman"/>
          <w:sz w:val="28"/>
          <w:szCs w:val="28"/>
        </w:rPr>
        <w:t>3D</w:t>
      </w:r>
      <w:proofErr w:type="gramEnd"/>
      <w:r w:rsidRPr="00C60801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Mountain Landscape </w:t>
      </w:r>
      <w:r w:rsidRPr="00C60801">
        <w:rPr>
          <w:rFonts w:ascii="Times New Roman" w:hAnsi="Times New Roman" w:cs="Times New Roman"/>
          <w:sz w:val="28"/>
          <w:szCs w:val="28"/>
        </w:rPr>
        <w:t>of our choice with the help of blender</w:t>
      </w:r>
      <w:r w:rsidRPr="00C6080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F45E0" w:rsidRDefault="00AF45E0" w:rsidP="008320F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F45E0" w:rsidRPr="00AF45E0" w:rsidRDefault="00AF45E0" w:rsidP="008320F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AF45E0">
        <w:rPr>
          <w:rFonts w:ascii="Times New Roman" w:hAnsi="Times New Roman" w:cs="Times New Roman"/>
          <w:b/>
          <w:sz w:val="28"/>
          <w:szCs w:val="28"/>
        </w:rPr>
        <w:t>Steps followed-</w:t>
      </w:r>
    </w:p>
    <w:p w:rsidR="00AF45E0" w:rsidRDefault="00AF45E0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pen Blender.</w:t>
      </w:r>
    </w:p>
    <w:p w:rsidR="001E4839" w:rsidRPr="00AF45E0" w:rsidRDefault="00AF45E0" w:rsidP="00AF45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lear the default interface of the blender.</w:t>
      </w:r>
    </w:p>
    <w:p w:rsidR="001E4839" w:rsidRDefault="00AF45E0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</w:t>
      </w:r>
      <w:r w:rsidR="00D427AC" w:rsidRPr="001E4839">
        <w:rPr>
          <w:rFonts w:ascii="Times New Roman" w:hAnsi="Times New Roman" w:cs="Times New Roman"/>
          <w:sz w:val="28"/>
          <w:szCs w:val="28"/>
        </w:rPr>
        <w:t xml:space="preserve"> create a landscape on the screen</w:t>
      </w:r>
      <w:r>
        <w:rPr>
          <w:rFonts w:ascii="Times New Roman" w:hAnsi="Times New Roman" w:cs="Times New Roman"/>
          <w:sz w:val="28"/>
          <w:szCs w:val="28"/>
        </w:rPr>
        <w:t xml:space="preserve">, press </w:t>
      </w:r>
      <w:proofErr w:type="spellStart"/>
      <w:r>
        <w:rPr>
          <w:rFonts w:ascii="Times New Roman" w:hAnsi="Times New Roman" w:cs="Times New Roman"/>
          <w:sz w:val="28"/>
          <w:szCs w:val="28"/>
        </w:rPr>
        <w:t>Shift+A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:rsidR="001E4839" w:rsidRPr="00AF45E0" w:rsidRDefault="00AF45E0" w:rsidP="00AF45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w, select landscape.</w:t>
      </w:r>
    </w:p>
    <w:p w:rsidR="001E4839" w:rsidRDefault="00AF45E0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o </w:t>
      </w:r>
      <w:r w:rsidR="00D427AC" w:rsidRPr="001E4839">
        <w:rPr>
          <w:rFonts w:ascii="Times New Roman" w:hAnsi="Times New Roman" w:cs="Times New Roman"/>
          <w:sz w:val="28"/>
          <w:szCs w:val="28"/>
        </w:rPr>
        <w:t>creat</w:t>
      </w:r>
      <w:r>
        <w:rPr>
          <w:rFonts w:ascii="Times New Roman" w:hAnsi="Times New Roman" w:cs="Times New Roman"/>
          <w:sz w:val="28"/>
          <w:szCs w:val="28"/>
        </w:rPr>
        <w:t>e</w:t>
      </w:r>
      <w:r w:rsidR="00D427AC" w:rsidRPr="001E4839">
        <w:rPr>
          <w:rFonts w:ascii="Times New Roman" w:hAnsi="Times New Roman" w:cs="Times New Roman"/>
          <w:sz w:val="28"/>
          <w:szCs w:val="28"/>
        </w:rPr>
        <w:t xml:space="preserve"> field view in front of mountains, </w:t>
      </w:r>
      <w:r>
        <w:rPr>
          <w:rFonts w:ascii="Times New Roman" w:hAnsi="Times New Roman" w:cs="Times New Roman"/>
          <w:sz w:val="28"/>
          <w:szCs w:val="28"/>
        </w:rPr>
        <w:t xml:space="preserve">select </w:t>
      </w:r>
      <w:r w:rsidR="00D427AC" w:rsidRPr="001E4839">
        <w:rPr>
          <w:rFonts w:ascii="Times New Roman" w:hAnsi="Times New Roman" w:cs="Times New Roman"/>
          <w:sz w:val="28"/>
          <w:szCs w:val="28"/>
        </w:rPr>
        <w:t>the plane surface in front of the mountain, and extrude at a few places to give it a look of rough surface.</w:t>
      </w:r>
    </w:p>
    <w:p w:rsidR="00AF45E0" w:rsidRDefault="00AF45E0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 make it look more realistic pick some cubes and extrude its surface to make it look like rocks.</w:t>
      </w:r>
    </w:p>
    <w:p w:rsidR="00AF45E0" w:rsidRDefault="00AF45E0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peat step 6 to make more cubes.</w:t>
      </w:r>
    </w:p>
    <w:p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For creating trees in the field take a cone and extrude its side from all direction to give it a shape branch</w:t>
      </w:r>
      <w:r w:rsidR="001E4839">
        <w:rPr>
          <w:rFonts w:ascii="Times New Roman" w:hAnsi="Times New Roman" w:cs="Times New Roman"/>
          <w:sz w:val="28"/>
          <w:szCs w:val="28"/>
        </w:rPr>
        <w:t>.</w:t>
      </w:r>
    </w:p>
    <w:p w:rsidR="00AF45E0" w:rsidRDefault="00AF45E0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peat step 7 to make more trees.</w:t>
      </w:r>
    </w:p>
    <w:p w:rsidR="00AF45E0" w:rsidRDefault="00AF45E0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ess tab to go into the edit mode to colour.</w:t>
      </w:r>
    </w:p>
    <w:p w:rsidR="001E4839" w:rsidRDefault="00AF45E0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ow, </w:t>
      </w:r>
      <w:r w:rsidR="008320FE" w:rsidRPr="001E4839">
        <w:rPr>
          <w:rFonts w:ascii="Times New Roman" w:hAnsi="Times New Roman" w:cs="Times New Roman"/>
          <w:sz w:val="28"/>
          <w:szCs w:val="28"/>
        </w:rPr>
        <w:t>select the faces you want for one colour, and click the + button in the materials section</w:t>
      </w:r>
      <w:r>
        <w:rPr>
          <w:rFonts w:ascii="Times New Roman" w:hAnsi="Times New Roman" w:cs="Times New Roman"/>
          <w:sz w:val="28"/>
          <w:szCs w:val="28"/>
        </w:rPr>
        <w:t>.</w:t>
      </w:r>
      <w:r w:rsidR="008320FE" w:rsidRPr="001E4839">
        <w:rPr>
          <w:rFonts w:ascii="Times New Roman" w:hAnsi="Times New Roman" w:cs="Times New Roman"/>
          <w:sz w:val="28"/>
          <w:szCs w:val="28"/>
        </w:rPr>
        <w:t xml:space="preserve"> </w:t>
      </w:r>
    </w:p>
    <w:p w:rsidR="001E4839" w:rsidRDefault="008320FE" w:rsidP="008320F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>This will apply the colour to all faces, next click on another face, click the + button, and click Assign, this will give the selected face the new material.</w:t>
      </w:r>
    </w:p>
    <w:p w:rsidR="00036F6B" w:rsidRDefault="008320FE" w:rsidP="00036F6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E4839">
        <w:rPr>
          <w:rFonts w:ascii="Times New Roman" w:hAnsi="Times New Roman" w:cs="Times New Roman"/>
          <w:sz w:val="28"/>
          <w:szCs w:val="28"/>
        </w:rPr>
        <w:t xml:space="preserve">Finally export your files as .blend </w:t>
      </w:r>
      <w:r w:rsidR="00AF45E0">
        <w:rPr>
          <w:rFonts w:ascii="Times New Roman" w:hAnsi="Times New Roman" w:cs="Times New Roman"/>
          <w:sz w:val="28"/>
          <w:szCs w:val="28"/>
        </w:rPr>
        <w:t>file.</w:t>
      </w:r>
    </w:p>
    <w:p w:rsidR="00AF45E0" w:rsidRDefault="00AF45E0" w:rsidP="00AF45E0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AF45E0" w:rsidRDefault="00AF45E0" w:rsidP="00AF45E0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AF45E0" w:rsidRDefault="00AF45E0" w:rsidP="00AF45E0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AF45E0" w:rsidRDefault="00AF45E0" w:rsidP="00AF45E0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AF45E0" w:rsidRDefault="00AF45E0" w:rsidP="00AF45E0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AF45E0" w:rsidRDefault="00AF45E0" w:rsidP="00AF45E0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AF45E0" w:rsidRPr="00AF45E0" w:rsidRDefault="00AF45E0" w:rsidP="00AF45E0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8A4915" w:rsidRDefault="00A134FD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26320">
        <w:rPr>
          <w:rFonts w:ascii="Times New Roman" w:hAnsi="Times New Roman" w:cs="Times New Roman"/>
          <w:b/>
          <w:bCs/>
          <w:sz w:val="28"/>
          <w:szCs w:val="28"/>
        </w:rPr>
        <w:lastRenderedPageBreak/>
        <w:t>O</w:t>
      </w:r>
      <w:r>
        <w:rPr>
          <w:rFonts w:ascii="Times New Roman" w:hAnsi="Times New Roman" w:cs="Times New Roman"/>
          <w:b/>
          <w:bCs/>
          <w:sz w:val="28"/>
          <w:szCs w:val="28"/>
        </w:rPr>
        <w:t>UTPUT:</w:t>
      </w:r>
    </w:p>
    <w:p w:rsidR="00AF45E0" w:rsidRDefault="00AF45E0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US" w:eastAsia="en-US"/>
        </w:rPr>
        <w:drawing>
          <wp:inline distT="0" distB="0" distL="0" distR="0">
            <wp:extent cx="5657850" cy="2971800"/>
            <wp:effectExtent l="19050" t="0" r="0" b="0"/>
            <wp:docPr id="2" name="Picture 1" descr="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45E0" w:rsidRDefault="00AF45E0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AF45E0" w:rsidRDefault="00AF45E0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US" w:eastAsia="en-US"/>
        </w:rPr>
        <w:drawing>
          <wp:inline distT="0" distB="0" distL="0" distR="0">
            <wp:extent cx="5731510" cy="3059430"/>
            <wp:effectExtent l="19050" t="0" r="2540" b="0"/>
            <wp:docPr id="3" name="Picture 2" descr="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5E59" w:rsidRDefault="004F5E59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4F5E59" w:rsidRDefault="004F5E59" w:rsidP="004F5E5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Google Drive Link: </w:t>
      </w:r>
      <w:hyperlink r:id="rId8" w:history="1">
        <w:r w:rsidR="002B53B0" w:rsidRPr="002B53B0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drive.google.com/drive/folders/1YmOPXtTCAxfUX7P_KA124rzgYNk6Os-m?usp=sharing</w:t>
        </w:r>
      </w:hyperlink>
    </w:p>
    <w:p w:rsidR="004F5E59" w:rsidRPr="00100CAB" w:rsidRDefault="004F5E59" w:rsidP="00A134FD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4F5E59" w:rsidRPr="00100CAB" w:rsidSect="00C06B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MS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93C72AF"/>
    <w:multiLevelType w:val="hybridMultilevel"/>
    <w:tmpl w:val="C73E23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TAzMrQ0szA2NLEwsTBS0lEKTi0uzszPAykwrAUA5yS1zSwAAAA="/>
  </w:docVars>
  <w:rsids>
    <w:rsidRoot w:val="00F85F24"/>
    <w:rsid w:val="00036F6B"/>
    <w:rsid w:val="00100CAB"/>
    <w:rsid w:val="00173EC6"/>
    <w:rsid w:val="001E4839"/>
    <w:rsid w:val="0028627B"/>
    <w:rsid w:val="002A23E8"/>
    <w:rsid w:val="002B53B0"/>
    <w:rsid w:val="004165B3"/>
    <w:rsid w:val="004F5E59"/>
    <w:rsid w:val="00520FD6"/>
    <w:rsid w:val="00643C7E"/>
    <w:rsid w:val="008320FE"/>
    <w:rsid w:val="008A4915"/>
    <w:rsid w:val="00A134FD"/>
    <w:rsid w:val="00AB5A3A"/>
    <w:rsid w:val="00AB75FA"/>
    <w:rsid w:val="00AD5CC6"/>
    <w:rsid w:val="00AF45E0"/>
    <w:rsid w:val="00C06B07"/>
    <w:rsid w:val="00D427AC"/>
    <w:rsid w:val="00F85F24"/>
    <w:rsid w:val="00FA17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5F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491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A491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E48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5A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A3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YmOPXtTCAxfUX7P_KA124rzgYNk6Os-m?usp=sharin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ul Raj Baranwal</dc:creator>
  <cp:lastModifiedBy>Dell</cp:lastModifiedBy>
  <cp:revision>3</cp:revision>
  <dcterms:created xsi:type="dcterms:W3CDTF">2020-11-27T13:30:00Z</dcterms:created>
  <dcterms:modified xsi:type="dcterms:W3CDTF">2020-11-27T13:41:00Z</dcterms:modified>
</cp:coreProperties>
</file>